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tik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 xml:space="preserve">Savo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Kitus, nei PVM, mokesčius reglamentuojančių teisės aktų pakeitimai negali būti pagrindas peržiūrėti Sutarties kainą, 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4F20"/>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0228"/>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FF221AD-9DF2-4D23-BB3C-CD45125BA4BD}">
  <ds:schemaRefs>
    <ds:schemaRef ds:uri="http://www.imanage.com/work/xmlschema"/>
  </ds:schemaRefs>
</ds:datastoreItem>
</file>

<file path=customXml/itemProps5.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7-29T07:11:00Z</dcterms:created>
  <dcterms:modified xsi:type="dcterms:W3CDTF">2025-07-2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